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9BBA62" w14:textId="615A1C95" w:rsidR="00096669" w:rsidRPr="00B776AB" w:rsidRDefault="00B776AB" w:rsidP="00B776AB">
      <w:pPr>
        <w:jc w:val="center"/>
        <w:rPr>
          <w:rFonts w:ascii="Garamond" w:hAnsi="Garamond"/>
          <w:b/>
          <w:bCs/>
          <w:sz w:val="24"/>
          <w:szCs w:val="24"/>
          <w:u w:val="single"/>
        </w:rPr>
      </w:pPr>
      <w:bookmarkStart w:id="0" w:name="_GoBack"/>
      <w:bookmarkEnd w:id="0"/>
      <w:r w:rsidRPr="00B776AB">
        <w:rPr>
          <w:rFonts w:ascii="Garamond" w:hAnsi="Garamond"/>
          <w:b/>
          <w:bCs/>
          <w:sz w:val="24"/>
          <w:szCs w:val="24"/>
          <w:u w:val="single"/>
        </w:rPr>
        <w:t>Academic Staff Profile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96669" w:rsidRPr="00096669" w14:paraId="087154FD" w14:textId="77777777" w:rsidTr="00096669">
        <w:tc>
          <w:tcPr>
            <w:tcW w:w="4508" w:type="dxa"/>
          </w:tcPr>
          <w:p w14:paraId="67D80C40" w14:textId="77E85425" w:rsidR="00096669" w:rsidRPr="00B776AB" w:rsidRDefault="00096669" w:rsidP="00096669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B776AB">
              <w:rPr>
                <w:rFonts w:ascii="Garamond" w:hAnsi="Garamond"/>
                <w:sz w:val="20"/>
                <w:szCs w:val="20"/>
              </w:rPr>
              <w:t>Place your professional photo here! (A must</w:t>
            </w:r>
            <w:r w:rsidR="00B776AB" w:rsidRPr="00B776AB">
              <w:rPr>
                <w:rFonts w:ascii="Garamond" w:hAnsi="Garamond"/>
                <w:sz w:val="20"/>
                <w:szCs w:val="20"/>
              </w:rPr>
              <w:t>-</w:t>
            </w:r>
            <w:r w:rsidRPr="00B776AB">
              <w:rPr>
                <w:rFonts w:ascii="Garamond" w:hAnsi="Garamond"/>
                <w:sz w:val="20"/>
                <w:szCs w:val="20"/>
              </w:rPr>
              <w:t>have)</w:t>
            </w:r>
          </w:p>
          <w:p w14:paraId="746F2B2B" w14:textId="665AE85C" w:rsidR="00096669" w:rsidRDefault="00096669" w:rsidP="00096669">
            <w:pPr>
              <w:jc w:val="center"/>
            </w:pPr>
          </w:p>
          <w:p w14:paraId="41899C83" w14:textId="435336A4" w:rsidR="00096669" w:rsidRDefault="005170F6" w:rsidP="0009666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879A6CE" wp14:editId="6A6414A2">
                  <wp:extent cx="1621700" cy="20669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164" cy="2071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DD0248" w14:textId="52763B12" w:rsidR="00096669" w:rsidRPr="00B776AB" w:rsidRDefault="00096669" w:rsidP="00096669">
            <w:pPr>
              <w:jc w:val="center"/>
              <w:rPr>
                <w:vertAlign w:val="subscript"/>
              </w:rPr>
            </w:pPr>
            <w:r w:rsidRPr="00B776AB">
              <w:rPr>
                <w:vertAlign w:val="subscript"/>
              </w:rPr>
              <w:t>Emoji courtesy of WhatsApp</w:t>
            </w:r>
          </w:p>
        </w:tc>
        <w:tc>
          <w:tcPr>
            <w:tcW w:w="4508" w:type="dxa"/>
          </w:tcPr>
          <w:p w14:paraId="1EC2D9DD" w14:textId="77777777" w:rsidR="00096669" w:rsidRPr="00096669" w:rsidRDefault="00096669" w:rsidP="00096669">
            <w:pPr>
              <w:jc w:val="both"/>
              <w:rPr>
                <w:rFonts w:ascii="Garamond" w:hAnsi="Garamond"/>
                <w:sz w:val="24"/>
                <w:szCs w:val="24"/>
              </w:rPr>
            </w:pPr>
          </w:p>
          <w:p w14:paraId="2FE3DA11" w14:textId="77777777" w:rsidR="00096669" w:rsidRPr="00096669" w:rsidRDefault="00096669" w:rsidP="00096669">
            <w:pPr>
              <w:jc w:val="both"/>
              <w:rPr>
                <w:rFonts w:ascii="Garamond" w:hAnsi="Garamond"/>
                <w:sz w:val="24"/>
                <w:szCs w:val="24"/>
              </w:rPr>
            </w:pPr>
          </w:p>
          <w:p w14:paraId="30AD6E68" w14:textId="363EFD17" w:rsidR="00096669" w:rsidRPr="00096669" w:rsidRDefault="00096669" w:rsidP="00096669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096669">
              <w:rPr>
                <w:rFonts w:ascii="Garamond" w:hAnsi="Garamond"/>
                <w:sz w:val="24"/>
                <w:szCs w:val="24"/>
              </w:rPr>
              <w:t xml:space="preserve">The size of the photo should not be extremely big almost occupying half a page. </w:t>
            </w:r>
          </w:p>
        </w:tc>
      </w:tr>
      <w:tr w:rsidR="00096669" w:rsidRPr="00096669" w14:paraId="71A7E2C4" w14:textId="77777777" w:rsidTr="00096669">
        <w:tc>
          <w:tcPr>
            <w:tcW w:w="4508" w:type="dxa"/>
          </w:tcPr>
          <w:p w14:paraId="7ED63324" w14:textId="79D5F72E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4508" w:type="dxa"/>
          </w:tcPr>
          <w:p w14:paraId="7A74E5FC" w14:textId="7946B044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 w:rsidRPr="00096669">
              <w:rPr>
                <w:rFonts w:ascii="Garamond" w:hAnsi="Garamond"/>
                <w:sz w:val="24"/>
                <w:szCs w:val="24"/>
              </w:rPr>
              <w:t xml:space="preserve">Ms. </w:t>
            </w:r>
            <w:r w:rsidR="009640BF">
              <w:rPr>
                <w:rFonts w:ascii="Garamond" w:hAnsi="Garamond"/>
                <w:sz w:val="24"/>
                <w:szCs w:val="24"/>
              </w:rPr>
              <w:t>Sophie Balunywa</w:t>
            </w:r>
          </w:p>
        </w:tc>
      </w:tr>
      <w:tr w:rsidR="00096669" w:rsidRPr="00096669" w14:paraId="56A91C72" w14:textId="77777777" w:rsidTr="00096669">
        <w:tc>
          <w:tcPr>
            <w:tcW w:w="4508" w:type="dxa"/>
          </w:tcPr>
          <w:p w14:paraId="50B35A89" w14:textId="1AC488C0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Designation:</w:t>
            </w:r>
          </w:p>
        </w:tc>
        <w:tc>
          <w:tcPr>
            <w:tcW w:w="4508" w:type="dxa"/>
          </w:tcPr>
          <w:p w14:paraId="0BA511D0" w14:textId="1CA210A7" w:rsidR="00096669" w:rsidRPr="00096669" w:rsidRDefault="00096669" w:rsidP="00096669">
            <w:pPr>
              <w:spacing w:before="240"/>
              <w:rPr>
                <w:rFonts w:ascii="Garamond" w:hAnsi="Garamond"/>
                <w:sz w:val="24"/>
                <w:szCs w:val="24"/>
              </w:rPr>
            </w:pPr>
            <w:r w:rsidRPr="00096669">
              <w:rPr>
                <w:rFonts w:ascii="Garamond" w:hAnsi="Garamond"/>
                <w:sz w:val="24"/>
                <w:szCs w:val="24"/>
              </w:rPr>
              <w:t>Assistant Lecturer</w:t>
            </w:r>
          </w:p>
        </w:tc>
      </w:tr>
      <w:tr w:rsidR="00096669" w:rsidRPr="00096669" w14:paraId="4F68E433" w14:textId="77777777" w:rsidTr="009640BF">
        <w:trPr>
          <w:trHeight w:val="914"/>
        </w:trPr>
        <w:tc>
          <w:tcPr>
            <w:tcW w:w="4508" w:type="dxa"/>
          </w:tcPr>
          <w:p w14:paraId="30B530FC" w14:textId="779916BE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Department:</w:t>
            </w:r>
          </w:p>
        </w:tc>
        <w:tc>
          <w:tcPr>
            <w:tcW w:w="4508" w:type="dxa"/>
          </w:tcPr>
          <w:p w14:paraId="3224F8C8" w14:textId="0C8E4F81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 w:rsidRPr="00096669">
              <w:rPr>
                <w:rFonts w:ascii="Garamond" w:hAnsi="Garamond"/>
                <w:sz w:val="24"/>
                <w:szCs w:val="24"/>
              </w:rPr>
              <w:t xml:space="preserve">Department of Construction Economics &amp; Management </w:t>
            </w:r>
          </w:p>
        </w:tc>
      </w:tr>
      <w:tr w:rsidR="00096669" w:rsidRPr="00096669" w14:paraId="000FB70D" w14:textId="77777777" w:rsidTr="00096669">
        <w:tc>
          <w:tcPr>
            <w:tcW w:w="4508" w:type="dxa"/>
          </w:tcPr>
          <w:p w14:paraId="060766AD" w14:textId="5814F494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Education:</w:t>
            </w:r>
          </w:p>
        </w:tc>
        <w:tc>
          <w:tcPr>
            <w:tcW w:w="4508" w:type="dxa"/>
          </w:tcPr>
          <w:p w14:paraId="51FDC4F9" w14:textId="105809FC" w:rsidR="00096669" w:rsidRPr="009640BF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9640BF">
              <w:rPr>
                <w:rFonts w:ascii="Garamond" w:hAnsi="Garamond"/>
                <w:sz w:val="24"/>
                <w:szCs w:val="24"/>
              </w:rPr>
              <w:t>Master Of Business Administration</w:t>
            </w:r>
          </w:p>
          <w:p w14:paraId="7D0B690F" w14:textId="60FE8C66" w:rsidR="009640BF" w:rsidRPr="009640BF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9640BF">
              <w:rPr>
                <w:rFonts w:ascii="Garamond" w:hAnsi="Garamond"/>
                <w:sz w:val="24"/>
                <w:szCs w:val="24"/>
              </w:rPr>
              <w:t>Bachelor Of Architecture</w:t>
            </w:r>
          </w:p>
          <w:p w14:paraId="64FAAEC5" w14:textId="39035A0E" w:rsidR="009640BF" w:rsidRPr="00096669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9640BF">
              <w:rPr>
                <w:rFonts w:ascii="Garamond" w:hAnsi="Garamond"/>
                <w:sz w:val="24"/>
                <w:szCs w:val="24"/>
              </w:rPr>
              <w:t>Construction Management Certificate</w:t>
            </w:r>
          </w:p>
        </w:tc>
      </w:tr>
      <w:tr w:rsidR="00096669" w:rsidRPr="00096669" w14:paraId="58FF49CB" w14:textId="77777777" w:rsidTr="00096669">
        <w:tc>
          <w:tcPr>
            <w:tcW w:w="4508" w:type="dxa"/>
          </w:tcPr>
          <w:p w14:paraId="6FF2EE34" w14:textId="1C528696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Research Interests:</w:t>
            </w:r>
          </w:p>
        </w:tc>
        <w:tc>
          <w:tcPr>
            <w:tcW w:w="4508" w:type="dxa"/>
          </w:tcPr>
          <w:p w14:paraId="3720301C" w14:textId="77777777" w:rsidR="00096669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ustainable Construction</w:t>
            </w:r>
          </w:p>
          <w:p w14:paraId="55A93FBE" w14:textId="57485268" w:rsidR="009640BF" w:rsidRPr="00096669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Building Information Modeling</w:t>
            </w:r>
          </w:p>
        </w:tc>
      </w:tr>
      <w:tr w:rsidR="00096669" w:rsidRPr="00096669" w14:paraId="25084723" w14:textId="77777777" w:rsidTr="009640BF">
        <w:trPr>
          <w:trHeight w:val="1016"/>
        </w:trPr>
        <w:tc>
          <w:tcPr>
            <w:tcW w:w="4508" w:type="dxa"/>
          </w:tcPr>
          <w:p w14:paraId="30CC4E58" w14:textId="71E0366F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Courses Taught:</w:t>
            </w:r>
          </w:p>
        </w:tc>
        <w:tc>
          <w:tcPr>
            <w:tcW w:w="4508" w:type="dxa"/>
          </w:tcPr>
          <w:p w14:paraId="5560A759" w14:textId="5241B0CF" w:rsidR="009640BF" w:rsidRPr="009640BF" w:rsidRDefault="009640BF" w:rsidP="009640BF">
            <w:pPr>
              <w:jc w:val="both"/>
              <w:rPr>
                <w:rFonts w:ascii="Garamond" w:hAnsi="Garamond"/>
                <w:sz w:val="24"/>
                <w:szCs w:val="24"/>
                <w:u w:val="single"/>
              </w:rPr>
            </w:pPr>
            <w:r w:rsidRPr="009640BF">
              <w:rPr>
                <w:rFonts w:ascii="Garamond" w:hAnsi="Garamond"/>
                <w:sz w:val="24"/>
                <w:szCs w:val="24"/>
                <w:u w:val="single"/>
              </w:rPr>
              <w:t>Current</w:t>
            </w:r>
          </w:p>
          <w:p w14:paraId="3D28DF86" w14:textId="7117F08C" w:rsidR="009640BF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Building Types</w:t>
            </w:r>
          </w:p>
          <w:p w14:paraId="0554AD17" w14:textId="031EF319" w:rsidR="00096669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ociology</w:t>
            </w:r>
          </w:p>
          <w:p w14:paraId="765A2500" w14:textId="77777777" w:rsidR="009640BF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Construction Drawing</w:t>
            </w:r>
          </w:p>
          <w:p w14:paraId="618A1312" w14:textId="6004B34D" w:rsidR="009640BF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rchitectural Design Fundamentals</w:t>
            </w:r>
          </w:p>
          <w:p w14:paraId="18598933" w14:textId="164C2B1F" w:rsidR="009640BF" w:rsidRPr="009640BF" w:rsidRDefault="009640BF" w:rsidP="009640BF">
            <w:pPr>
              <w:jc w:val="both"/>
              <w:rPr>
                <w:rFonts w:ascii="Garamond" w:hAnsi="Garamond"/>
                <w:sz w:val="24"/>
                <w:szCs w:val="24"/>
                <w:u w:val="single"/>
              </w:rPr>
            </w:pPr>
            <w:r w:rsidRPr="009640BF">
              <w:rPr>
                <w:rFonts w:ascii="Garamond" w:hAnsi="Garamond"/>
                <w:sz w:val="24"/>
                <w:szCs w:val="24"/>
                <w:u w:val="single"/>
              </w:rPr>
              <w:t xml:space="preserve">Previously </w:t>
            </w:r>
          </w:p>
          <w:p w14:paraId="2F5F6831" w14:textId="473D5E5A" w:rsidR="009640BF" w:rsidRPr="009640BF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9640BF">
              <w:rPr>
                <w:rFonts w:ascii="Garamond" w:hAnsi="Garamond"/>
                <w:sz w:val="24"/>
                <w:szCs w:val="24"/>
              </w:rPr>
              <w:t>Strategic Management</w:t>
            </w:r>
          </w:p>
          <w:p w14:paraId="092D87E9" w14:textId="2760096D" w:rsidR="009640BF" w:rsidRPr="009640BF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9640BF">
              <w:rPr>
                <w:rFonts w:ascii="Garamond" w:hAnsi="Garamond"/>
                <w:sz w:val="24"/>
                <w:szCs w:val="24"/>
              </w:rPr>
              <w:t>Building science</w:t>
            </w:r>
          </w:p>
          <w:p w14:paraId="28E64596" w14:textId="579746F5" w:rsidR="009640BF" w:rsidRPr="00096669" w:rsidRDefault="009640BF" w:rsidP="009640BF">
            <w:pPr>
              <w:jc w:val="both"/>
              <w:rPr>
                <w:rFonts w:ascii="Garamond" w:hAnsi="Garamond"/>
                <w:sz w:val="24"/>
                <w:szCs w:val="24"/>
              </w:rPr>
            </w:pPr>
          </w:p>
        </w:tc>
      </w:tr>
      <w:tr w:rsidR="00096669" w:rsidRPr="00096669" w14:paraId="7925FBE5" w14:textId="77777777" w:rsidTr="00096669">
        <w:tc>
          <w:tcPr>
            <w:tcW w:w="4508" w:type="dxa"/>
          </w:tcPr>
          <w:p w14:paraId="1700D7E1" w14:textId="1064E718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Email:</w:t>
            </w:r>
          </w:p>
        </w:tc>
        <w:tc>
          <w:tcPr>
            <w:tcW w:w="4508" w:type="dxa"/>
          </w:tcPr>
          <w:p w14:paraId="11A31023" w14:textId="18880179" w:rsidR="009640BF" w:rsidRDefault="002773D7" w:rsidP="00096669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baaza@cedat</w:t>
            </w:r>
            <w:r w:rsidR="006C2333">
              <w:rPr>
                <w:rFonts w:ascii="Garamond" w:hAnsi="Garamond"/>
                <w:sz w:val="24"/>
                <w:szCs w:val="24"/>
              </w:rPr>
              <w:t>.mak.ac.ug</w:t>
            </w:r>
          </w:p>
          <w:p w14:paraId="166699C6" w14:textId="2B0C4AEC" w:rsidR="00096669" w:rsidRPr="00096669" w:rsidRDefault="009640BF" w:rsidP="00096669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balunywa@gmail.com</w:t>
            </w:r>
          </w:p>
        </w:tc>
      </w:tr>
      <w:tr w:rsidR="00096669" w:rsidRPr="00096669" w14:paraId="03DC34B8" w14:textId="77777777" w:rsidTr="00096669">
        <w:tc>
          <w:tcPr>
            <w:tcW w:w="4508" w:type="dxa"/>
          </w:tcPr>
          <w:p w14:paraId="1D74F877" w14:textId="390AFC49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Telephone Number:</w:t>
            </w:r>
          </w:p>
        </w:tc>
        <w:tc>
          <w:tcPr>
            <w:tcW w:w="4508" w:type="dxa"/>
          </w:tcPr>
          <w:p w14:paraId="2B6CB158" w14:textId="7628D140" w:rsidR="00096669" w:rsidRPr="00096669" w:rsidRDefault="009640BF" w:rsidP="00096669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+256778-566345</w:t>
            </w:r>
          </w:p>
        </w:tc>
      </w:tr>
      <w:tr w:rsidR="00096669" w:rsidRPr="00096669" w14:paraId="4E9C4920" w14:textId="77777777" w:rsidTr="00096669">
        <w:tc>
          <w:tcPr>
            <w:tcW w:w="4508" w:type="dxa"/>
          </w:tcPr>
          <w:p w14:paraId="12396340" w14:textId="1DAC12EB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Office Number:</w:t>
            </w:r>
          </w:p>
        </w:tc>
        <w:tc>
          <w:tcPr>
            <w:tcW w:w="4508" w:type="dxa"/>
          </w:tcPr>
          <w:p w14:paraId="3EA1573B" w14:textId="68C833A8" w:rsidR="00096669" w:rsidRPr="00096669" w:rsidRDefault="009640BF" w:rsidP="00096669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N/A</w:t>
            </w:r>
          </w:p>
        </w:tc>
      </w:tr>
      <w:tr w:rsidR="00096669" w14:paraId="62500A6E" w14:textId="77777777" w:rsidTr="003C2D6B">
        <w:tc>
          <w:tcPr>
            <w:tcW w:w="9016" w:type="dxa"/>
            <w:gridSpan w:val="2"/>
          </w:tcPr>
          <w:p w14:paraId="1CE96D57" w14:textId="77777777" w:rsidR="00096669" w:rsidRDefault="00096669" w:rsidP="00096669">
            <w:pPr>
              <w:jc w:val="both"/>
              <w:rPr>
                <w:b/>
                <w:bCs/>
              </w:rPr>
            </w:pPr>
          </w:p>
          <w:p w14:paraId="16A46626" w14:textId="77777777" w:rsidR="00096669" w:rsidRPr="00096669" w:rsidRDefault="00096669" w:rsidP="00096669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Publications and/or Research Papers:</w:t>
            </w:r>
          </w:p>
          <w:p w14:paraId="3BEF8C62" w14:textId="77777777" w:rsidR="00096669" w:rsidRPr="00096669" w:rsidRDefault="00096669" w:rsidP="00096669">
            <w:pPr>
              <w:numPr>
                <w:ilvl w:val="0"/>
                <w:numId w:val="1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r w:rsidRPr="00096669">
              <w:rPr>
                <w:rFonts w:ascii="Garamond" w:hAnsi="Garamond"/>
                <w:sz w:val="24"/>
                <w:szCs w:val="24"/>
              </w:rPr>
              <w:t>You can list all of them here or even use your researcher identifier.</w:t>
            </w:r>
          </w:p>
          <w:p w14:paraId="1E23E68A" w14:textId="71DF41BA" w:rsidR="00096669" w:rsidRPr="00096669" w:rsidRDefault="00096669" w:rsidP="00096669">
            <w:pPr>
              <w:jc w:val="both"/>
              <w:rPr>
                <w:b/>
                <w:bCs/>
              </w:rPr>
            </w:pPr>
          </w:p>
        </w:tc>
      </w:tr>
      <w:tr w:rsidR="00096669" w14:paraId="68EAEE69" w14:textId="77777777" w:rsidTr="003C2D6B">
        <w:tc>
          <w:tcPr>
            <w:tcW w:w="9016" w:type="dxa"/>
            <w:gridSpan w:val="2"/>
          </w:tcPr>
          <w:p w14:paraId="044DC705" w14:textId="3BB18202" w:rsidR="00096669" w:rsidRPr="00096669" w:rsidRDefault="00096669" w:rsidP="00096669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  <w:t>Other Sections</w:t>
            </w:r>
            <w:r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  <w:t xml:space="preserve"> you can have</w:t>
            </w:r>
          </w:p>
          <w:p w14:paraId="03D8214C" w14:textId="77777777" w:rsidR="00096669" w:rsidRPr="00096669" w:rsidRDefault="00096669" w:rsidP="00096669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</w:pPr>
          </w:p>
          <w:p w14:paraId="6AE73EB5" w14:textId="090A933A" w:rsidR="00096669" w:rsidRDefault="00096669" w:rsidP="00096669">
            <w:pPr>
              <w:pStyle w:val="ListParagraph"/>
              <w:numPr>
                <w:ilvl w:val="0"/>
                <w:numId w:val="1"/>
              </w:numPr>
              <w:ind w:left="309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Work Experience/Employment Record/Skills</w:t>
            </w:r>
            <w:r w:rsidR="009113F7">
              <w:rPr>
                <w:rFonts w:ascii="Garamond" w:hAnsi="Garamond"/>
                <w:b/>
                <w:bCs/>
                <w:sz w:val="24"/>
                <w:szCs w:val="24"/>
              </w:rPr>
              <w:t>/</w:t>
            </w: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Responsibilities Held</w:t>
            </w:r>
          </w:p>
          <w:p w14:paraId="6A69FCA0" w14:textId="77777777" w:rsidR="002773D7" w:rsidRPr="006512AB" w:rsidRDefault="002773D7" w:rsidP="006512AB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color w:val="FF0000"/>
              </w:rPr>
            </w:pPr>
            <w:r w:rsidRPr="006512AB">
              <w:rPr>
                <w:rFonts w:ascii="Calibri" w:hAnsi="Calibri"/>
                <w:color w:val="FF0000"/>
              </w:rPr>
              <w:t>MAKERERE UNIVERSITY, COLLEGE OF ENGINEERING DESIGN ART AND TECHNOLOGY</w:t>
            </w:r>
          </w:p>
          <w:p w14:paraId="7F0D6A13" w14:textId="7522CD1F" w:rsidR="002773D7" w:rsidRPr="006512AB" w:rsidRDefault="002773D7" w:rsidP="002773D7">
            <w:pPr>
              <w:pStyle w:val="ListParagraph"/>
              <w:ind w:left="309"/>
              <w:jc w:val="both"/>
              <w:rPr>
                <w:rFonts w:ascii="Garamond" w:hAnsi="Garamond"/>
                <w:color w:val="FF0000"/>
                <w:sz w:val="24"/>
                <w:szCs w:val="24"/>
              </w:rPr>
            </w:pPr>
            <w:r w:rsidRPr="006512AB">
              <w:rPr>
                <w:rFonts w:ascii="Calibri" w:hAnsi="Calibri"/>
                <w:i/>
                <w:iCs/>
                <w:color w:val="FF0000"/>
                <w:sz w:val="24"/>
                <w:szCs w:val="24"/>
              </w:rPr>
              <w:t>               Assistant Lecturer (Part Time)</w:t>
            </w:r>
            <w:r w:rsidRPr="006512AB">
              <w:rPr>
                <w:rStyle w:val="apple-tab-span"/>
                <w:rFonts w:ascii="Calibri" w:hAnsi="Calibri"/>
                <w:color w:val="FF0000"/>
                <w:sz w:val="24"/>
                <w:szCs w:val="24"/>
              </w:rPr>
              <w:tab/>
            </w:r>
            <w:r w:rsidRPr="006512AB">
              <w:rPr>
                <w:rStyle w:val="apple-tab-span"/>
                <w:rFonts w:ascii="Calibri" w:hAnsi="Calibri"/>
                <w:i/>
                <w:iCs/>
                <w:color w:val="FF0000"/>
                <w:sz w:val="24"/>
                <w:szCs w:val="24"/>
                <w:lang w:val="en-GB"/>
              </w:rPr>
              <w:t>2012-</w:t>
            </w:r>
            <w:r w:rsidR="006512AB" w:rsidRPr="006512AB">
              <w:rPr>
                <w:i/>
                <w:iCs/>
              </w:rPr>
              <w:t xml:space="preserve"> </w:t>
            </w:r>
            <w:r w:rsidR="006512AB" w:rsidRPr="006512AB">
              <w:rPr>
                <w:rStyle w:val="apple-tab-span"/>
                <w:rFonts w:ascii="Calibri" w:hAnsi="Calibri"/>
                <w:i/>
                <w:iCs/>
                <w:color w:val="FF0000"/>
                <w:sz w:val="24"/>
                <w:szCs w:val="24"/>
                <w:u w:val="single"/>
                <w:lang w:val="en-GB"/>
              </w:rPr>
              <w:t>Present</w:t>
            </w:r>
          </w:p>
          <w:p w14:paraId="7797A3ED" w14:textId="37ED11B1" w:rsidR="002773D7" w:rsidRPr="006512AB" w:rsidRDefault="002773D7" w:rsidP="006512AB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color w:val="FF0000"/>
              </w:rPr>
            </w:pPr>
            <w:r w:rsidRPr="006512AB">
              <w:rPr>
                <w:rFonts w:ascii="Calibri" w:hAnsi="Calibri"/>
                <w:color w:val="FF0000"/>
              </w:rPr>
              <w:t>RESEARCH AND EDUCATION AGENCY, </w:t>
            </w:r>
          </w:p>
          <w:p w14:paraId="0F789FCE" w14:textId="77777777" w:rsidR="002773D7" w:rsidRPr="006512AB" w:rsidRDefault="002773D7" w:rsidP="002773D7">
            <w:pPr>
              <w:pStyle w:val="NormalWeb"/>
              <w:spacing w:before="0" w:beforeAutospacing="0" w:after="0" w:afterAutospacing="0"/>
              <w:ind w:left="120"/>
              <w:rPr>
                <w:color w:val="FF0000"/>
              </w:rPr>
            </w:pPr>
            <w:r w:rsidRPr="006512AB">
              <w:rPr>
                <w:rFonts w:ascii="Calibri" w:hAnsi="Calibri"/>
                <w:color w:val="FF0000"/>
              </w:rPr>
              <w:t>              </w:t>
            </w:r>
            <w:r w:rsidRPr="006512AB">
              <w:rPr>
                <w:rFonts w:ascii="Calibri" w:hAnsi="Calibri"/>
                <w:i/>
                <w:iCs/>
                <w:color w:val="FF0000"/>
              </w:rPr>
              <w:t xml:space="preserve">Program Manager   </w:t>
            </w:r>
            <w:r w:rsidRPr="006512AB">
              <w:rPr>
                <w:rStyle w:val="apple-tab-span"/>
                <w:rFonts w:ascii="Calibri" w:hAnsi="Calibri"/>
                <w:i/>
                <w:iCs/>
                <w:color w:val="FF0000"/>
              </w:rPr>
              <w:tab/>
            </w:r>
            <w:r w:rsidRPr="006512AB">
              <w:rPr>
                <w:rFonts w:ascii="Calibri" w:hAnsi="Calibri"/>
                <w:i/>
                <w:iCs/>
                <w:color w:val="FF0000"/>
              </w:rPr>
              <w:t xml:space="preserve">        2019- </w:t>
            </w:r>
            <w:r w:rsidRPr="006512AB">
              <w:rPr>
                <w:rFonts w:ascii="Calibri" w:hAnsi="Calibri"/>
                <w:i/>
                <w:iCs/>
                <w:color w:val="FF0000"/>
                <w:u w:val="single"/>
              </w:rPr>
              <w:t>Present</w:t>
            </w:r>
          </w:p>
          <w:p w14:paraId="65018999" w14:textId="5571A7B3" w:rsidR="009640BF" w:rsidRPr="006512AB" w:rsidRDefault="009640BF" w:rsidP="006512AB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color w:val="FF0000"/>
              </w:rPr>
            </w:pPr>
            <w:r w:rsidRPr="006512AB">
              <w:rPr>
                <w:rFonts w:ascii="Calibri" w:hAnsi="Calibri"/>
                <w:color w:val="FF0000"/>
              </w:rPr>
              <w:t>SYMBION Uganda, </w:t>
            </w:r>
          </w:p>
          <w:p w14:paraId="75BECAF2" w14:textId="0B39408F" w:rsidR="009640BF" w:rsidRPr="006512AB" w:rsidRDefault="009640BF" w:rsidP="002773D7">
            <w:pPr>
              <w:pStyle w:val="ListParagraph"/>
              <w:ind w:left="309"/>
              <w:jc w:val="both"/>
              <w:rPr>
                <w:rStyle w:val="apple-tab-span"/>
                <w:rFonts w:ascii="Garamond" w:hAnsi="Garamond"/>
                <w:color w:val="FF0000"/>
                <w:sz w:val="24"/>
                <w:szCs w:val="24"/>
              </w:rPr>
            </w:pPr>
            <w:r w:rsidRPr="006512AB">
              <w:rPr>
                <w:rFonts w:ascii="Calibri" w:hAnsi="Calibri"/>
                <w:color w:val="FF0000"/>
                <w:sz w:val="24"/>
                <w:szCs w:val="24"/>
              </w:rPr>
              <w:t>            </w:t>
            </w:r>
            <w:r w:rsidRPr="006512AB">
              <w:rPr>
                <w:rFonts w:ascii="Calibri" w:hAnsi="Calibri"/>
                <w:i/>
                <w:iCs/>
                <w:color w:val="FF0000"/>
                <w:sz w:val="24"/>
                <w:szCs w:val="24"/>
              </w:rPr>
              <w:t>Architect</w:t>
            </w:r>
            <w:r w:rsidR="002773D7" w:rsidRPr="006512AB">
              <w:rPr>
                <w:rFonts w:ascii="Calibri" w:hAnsi="Calibri"/>
                <w:i/>
                <w:iCs/>
                <w:color w:val="FF0000"/>
                <w:sz w:val="24"/>
                <w:szCs w:val="24"/>
                <w:lang w:val="en-GB"/>
              </w:rPr>
              <w:t>,</w:t>
            </w:r>
            <w:r w:rsidRPr="006512AB">
              <w:rPr>
                <w:rFonts w:ascii="Calibri" w:hAnsi="Calibri"/>
                <w:i/>
                <w:iCs/>
                <w:color w:val="FF0000"/>
                <w:sz w:val="24"/>
                <w:szCs w:val="24"/>
              </w:rPr>
              <w:t xml:space="preserve"> Project Coordinator</w:t>
            </w:r>
            <w:r w:rsidR="00E816C0" w:rsidRPr="006512AB">
              <w:rPr>
                <w:rFonts w:ascii="Calibri" w:hAnsi="Calibri"/>
                <w:i/>
                <w:iCs/>
                <w:color w:val="FF0000"/>
                <w:sz w:val="24"/>
                <w:szCs w:val="24"/>
                <w:lang w:val="en-GB"/>
              </w:rPr>
              <w:t xml:space="preserve"> </w:t>
            </w:r>
            <w:r w:rsidR="002773D7" w:rsidRPr="006512AB">
              <w:rPr>
                <w:rFonts w:ascii="Calibri" w:hAnsi="Calibri"/>
                <w:i/>
                <w:iCs/>
                <w:color w:val="FF0000"/>
                <w:sz w:val="24"/>
                <w:szCs w:val="24"/>
              </w:rPr>
              <w:t>&amp; Lead Revit</w:t>
            </w:r>
            <w:r w:rsidRPr="006512AB">
              <w:rPr>
                <w:rStyle w:val="apple-tab-span"/>
                <w:i/>
                <w:iCs/>
                <w:color w:val="FF0000"/>
                <w:sz w:val="24"/>
                <w:szCs w:val="24"/>
              </w:rPr>
              <w:tab/>
            </w:r>
            <w:r w:rsidR="002773D7" w:rsidRPr="006512AB">
              <w:rPr>
                <w:rStyle w:val="apple-tab-span"/>
                <w:i/>
                <w:iCs/>
                <w:color w:val="FF0000"/>
                <w:sz w:val="24"/>
                <w:szCs w:val="24"/>
              </w:rPr>
              <w:t>5/</w:t>
            </w:r>
            <w:r w:rsidRPr="006512AB">
              <w:rPr>
                <w:rStyle w:val="apple-tab-span"/>
                <w:i/>
                <w:iCs/>
                <w:color w:val="FF0000"/>
                <w:sz w:val="24"/>
                <w:szCs w:val="24"/>
                <w:lang w:val="en-GB"/>
              </w:rPr>
              <w:t>2018-</w:t>
            </w:r>
            <w:r w:rsidR="002773D7" w:rsidRPr="006512AB">
              <w:rPr>
                <w:rStyle w:val="apple-tab-span"/>
                <w:i/>
                <w:iCs/>
                <w:color w:val="FF0000"/>
                <w:sz w:val="24"/>
                <w:szCs w:val="24"/>
                <w:lang w:val="en-GB"/>
              </w:rPr>
              <w:t>11/</w:t>
            </w:r>
            <w:r w:rsidRPr="006512AB">
              <w:rPr>
                <w:rStyle w:val="apple-tab-span"/>
                <w:i/>
                <w:iCs/>
                <w:color w:val="FF0000"/>
                <w:sz w:val="24"/>
                <w:szCs w:val="24"/>
                <w:lang w:val="en-GB"/>
              </w:rPr>
              <w:t>2021</w:t>
            </w:r>
          </w:p>
          <w:p w14:paraId="7152C93E" w14:textId="77777777" w:rsidR="002773D7" w:rsidRPr="006512AB" w:rsidRDefault="002773D7" w:rsidP="006512AB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Calibri" w:hAnsi="Calibri"/>
                <w:color w:val="FF0000"/>
              </w:rPr>
            </w:pPr>
            <w:r w:rsidRPr="006512AB">
              <w:rPr>
                <w:rFonts w:ascii="Calibri" w:hAnsi="Calibri"/>
                <w:color w:val="FF0000"/>
              </w:rPr>
              <w:t>PROPOSITUM GRP,</w:t>
            </w:r>
          </w:p>
          <w:p w14:paraId="216BD055" w14:textId="7CC3444A" w:rsidR="002773D7" w:rsidRPr="006512AB" w:rsidRDefault="002773D7" w:rsidP="002773D7">
            <w:pPr>
              <w:pStyle w:val="NormalWeb"/>
              <w:spacing w:before="0" w:beforeAutospacing="0" w:after="0" w:afterAutospacing="0"/>
              <w:rPr>
                <w:rFonts w:ascii="Calibri" w:hAnsi="Calibri"/>
                <w:i/>
                <w:iCs/>
                <w:color w:val="FF0000"/>
              </w:rPr>
            </w:pPr>
            <w:r w:rsidRPr="006512AB">
              <w:rPr>
                <w:rFonts w:ascii="Calibri" w:hAnsi="Calibri"/>
                <w:i/>
                <w:iCs/>
                <w:color w:val="FF0000"/>
              </w:rPr>
              <w:t xml:space="preserve">                  Architectural Designer &amp; Project Manager-(Part Time)</w:t>
            </w:r>
            <w:r w:rsidRPr="006512AB">
              <w:rPr>
                <w:rFonts w:ascii="Calibri" w:hAnsi="Calibri"/>
                <w:i/>
                <w:iCs/>
                <w:color w:val="FF0000"/>
              </w:rPr>
              <w:tab/>
              <w:t xml:space="preserve">    05/2013 - 2018</w:t>
            </w:r>
          </w:p>
          <w:p w14:paraId="2BD0125C" w14:textId="5A8E5550" w:rsidR="009640BF" w:rsidRPr="006512AB" w:rsidRDefault="009640BF" w:rsidP="006512AB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color w:val="FF0000"/>
              </w:rPr>
            </w:pPr>
            <w:r w:rsidRPr="006512AB">
              <w:rPr>
                <w:rFonts w:ascii="Calibri" w:hAnsi="Calibri"/>
                <w:color w:val="FF0000"/>
              </w:rPr>
              <w:t>MAKERERE UNIVERSITY, COLLEGE OF ENGINEERING DESIGN ART AND TECHNOLOGY</w:t>
            </w:r>
          </w:p>
          <w:p w14:paraId="685D0AB8" w14:textId="6041820C" w:rsidR="009640BF" w:rsidRPr="006512AB" w:rsidRDefault="009640BF" w:rsidP="009640BF">
            <w:pPr>
              <w:pStyle w:val="NormalWeb"/>
              <w:spacing w:before="0" w:beforeAutospacing="0" w:after="0" w:afterAutospacing="0"/>
              <w:ind w:left="120"/>
              <w:rPr>
                <w:rFonts w:ascii="Calibri" w:hAnsi="Calibri"/>
                <w:color w:val="FF0000"/>
              </w:rPr>
            </w:pPr>
            <w:r w:rsidRPr="006512AB">
              <w:rPr>
                <w:rFonts w:ascii="Calibri" w:hAnsi="Calibri"/>
                <w:i/>
                <w:iCs/>
                <w:color w:val="FF0000"/>
              </w:rPr>
              <w:t>            Teaching Assistant (Part Time)</w:t>
            </w:r>
            <w:r w:rsidRPr="006512AB">
              <w:rPr>
                <w:rStyle w:val="apple-tab-span"/>
                <w:i/>
                <w:iCs/>
                <w:color w:val="FF0000"/>
              </w:rPr>
              <w:tab/>
            </w:r>
            <w:r w:rsidRPr="006512AB">
              <w:rPr>
                <w:rFonts w:ascii="Calibri" w:hAnsi="Calibri"/>
                <w:color w:val="FF0000"/>
              </w:rPr>
              <w:t>12/2011 – 9/2014</w:t>
            </w:r>
          </w:p>
          <w:p w14:paraId="5C8B774E" w14:textId="77777777" w:rsidR="002773D7" w:rsidRPr="006512AB" w:rsidRDefault="002773D7" w:rsidP="006512AB">
            <w:pPr>
              <w:pStyle w:val="ListParagraph"/>
              <w:numPr>
                <w:ilvl w:val="0"/>
                <w:numId w:val="2"/>
              </w:numPr>
              <w:outlineLvl w:val="1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 w:eastAsia="en-GB"/>
              </w:rPr>
            </w:pPr>
            <w:r w:rsidRPr="006512AB">
              <w:rPr>
                <w:rFonts w:ascii="Calibri" w:eastAsia="Times New Roman" w:hAnsi="Calibri" w:cs="Times New Roman"/>
                <w:color w:val="FF0000"/>
                <w:sz w:val="24"/>
                <w:szCs w:val="24"/>
                <w:lang w:val="en-GB" w:eastAsia="en-GB"/>
              </w:rPr>
              <w:t>SOUTHERN UNIVERSITY SCHOOL OF BUSINESS</w:t>
            </w:r>
          </w:p>
          <w:p w14:paraId="6D6CCEC3" w14:textId="77777777" w:rsidR="002773D7" w:rsidRPr="002773D7" w:rsidRDefault="002773D7" w:rsidP="002773D7">
            <w:pPr>
              <w:ind w:left="84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 w:eastAsia="en-GB"/>
              </w:rPr>
            </w:pPr>
            <w:r w:rsidRPr="002773D7">
              <w:rPr>
                <w:rFonts w:ascii="Calibri" w:eastAsia="Times New Roman" w:hAnsi="Calibri" w:cs="Times New Roman"/>
                <w:i/>
                <w:iCs/>
                <w:color w:val="FF0000"/>
                <w:sz w:val="24"/>
                <w:szCs w:val="24"/>
                <w:lang w:val="en-GB" w:eastAsia="en-GB"/>
              </w:rPr>
              <w:t>CEES STEM Camp Administrator and Graduate Assistant</w:t>
            </w:r>
            <w:r w:rsidRPr="002773D7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en-GB" w:eastAsia="en-GB"/>
              </w:rPr>
              <w:tab/>
              <w:t xml:space="preserve">   </w:t>
            </w:r>
            <w:r w:rsidRPr="002773D7">
              <w:rPr>
                <w:rFonts w:ascii="Calibri" w:eastAsia="Times New Roman" w:hAnsi="Calibri" w:cs="Times New Roman"/>
                <w:color w:val="FF0000"/>
                <w:sz w:val="24"/>
                <w:szCs w:val="24"/>
                <w:lang w:val="en-GB" w:eastAsia="en-GB"/>
              </w:rPr>
              <w:t>08/2015 – 12/2016</w:t>
            </w:r>
          </w:p>
          <w:p w14:paraId="037DE0B9" w14:textId="77777777" w:rsidR="002773D7" w:rsidRPr="006512AB" w:rsidRDefault="002773D7" w:rsidP="006512AB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Calibri" w:hAnsi="Calibri"/>
                <w:color w:val="FF0000"/>
              </w:rPr>
            </w:pPr>
            <w:r w:rsidRPr="006512AB">
              <w:rPr>
                <w:rFonts w:ascii="Calibri" w:hAnsi="Calibri"/>
                <w:color w:val="FF0000"/>
              </w:rPr>
              <w:t xml:space="preserve">FINICON GROUP (u) LTD, </w:t>
            </w:r>
          </w:p>
          <w:p w14:paraId="4C26E239" w14:textId="0F2005E2" w:rsidR="002773D7" w:rsidRPr="006512AB" w:rsidRDefault="002773D7" w:rsidP="009640BF">
            <w:pPr>
              <w:pStyle w:val="NormalWeb"/>
              <w:spacing w:before="0" w:beforeAutospacing="0" w:after="0" w:afterAutospacing="0"/>
              <w:ind w:left="120"/>
              <w:rPr>
                <w:color w:val="FF0000"/>
              </w:rPr>
            </w:pPr>
            <w:r w:rsidRPr="006512AB">
              <w:rPr>
                <w:rFonts w:ascii="Calibri" w:hAnsi="Calibri"/>
                <w:i/>
                <w:iCs/>
                <w:color w:val="FF0000"/>
              </w:rPr>
              <w:t xml:space="preserve">               Graduate Architect</w:t>
            </w:r>
            <w:r w:rsidRPr="006512AB">
              <w:rPr>
                <w:rStyle w:val="apple-tab-span"/>
                <w:i/>
                <w:iCs/>
                <w:color w:val="FF0000"/>
              </w:rPr>
              <w:tab/>
            </w:r>
            <w:r w:rsidRPr="006512AB">
              <w:rPr>
                <w:rFonts w:ascii="Calibri" w:hAnsi="Calibri"/>
                <w:color w:val="FF0000"/>
              </w:rPr>
              <w:t>10</w:t>
            </w:r>
            <w:r w:rsidRPr="006512AB">
              <w:rPr>
                <w:rFonts w:ascii="Century Gothic" w:hAnsi="Century Gothic"/>
                <w:color w:val="FF0000"/>
              </w:rPr>
              <w:t>/</w:t>
            </w:r>
            <w:r w:rsidRPr="006512AB">
              <w:rPr>
                <w:rFonts w:ascii="Calibri" w:hAnsi="Calibri"/>
                <w:color w:val="FF0000"/>
              </w:rPr>
              <w:t>2011 - 04/2012</w:t>
            </w:r>
          </w:p>
          <w:p w14:paraId="61163B5D" w14:textId="19E97F12" w:rsidR="002773D7" w:rsidRPr="006512AB" w:rsidRDefault="002773D7" w:rsidP="006512AB">
            <w:pPr>
              <w:pStyle w:val="Heading2"/>
              <w:numPr>
                <w:ilvl w:val="0"/>
                <w:numId w:val="2"/>
              </w:numPr>
              <w:spacing w:before="0" w:beforeAutospacing="0" w:after="0" w:afterAutospacing="0"/>
              <w:outlineLvl w:val="1"/>
              <w:rPr>
                <w:b w:val="0"/>
                <w:bCs w:val="0"/>
                <w:color w:val="FF0000"/>
                <w:sz w:val="24"/>
                <w:szCs w:val="24"/>
              </w:rPr>
            </w:pPr>
            <w:r w:rsidRPr="006512AB">
              <w:rPr>
                <w:rFonts w:ascii="Calibri" w:hAnsi="Calibri"/>
                <w:b w:val="0"/>
                <w:bCs w:val="0"/>
                <w:color w:val="FF0000"/>
                <w:sz w:val="24"/>
                <w:szCs w:val="24"/>
              </w:rPr>
              <w:t>URBAN + RURAL COMMUNITY DESIGN RESEARCH CENTER (U+RCDRC), SUSA</w:t>
            </w:r>
          </w:p>
          <w:p w14:paraId="4E30A385" w14:textId="7E76EEAA" w:rsidR="009113F7" w:rsidRPr="006512AB" w:rsidRDefault="006512AB" w:rsidP="002773D7">
            <w:pPr>
              <w:pStyle w:val="ListParagraph"/>
              <w:ind w:left="309"/>
              <w:jc w:val="both"/>
              <w:rPr>
                <w:rFonts w:ascii="Calibri" w:hAnsi="Calibri"/>
                <w:color w:val="FF0000"/>
                <w:sz w:val="24"/>
                <w:szCs w:val="24"/>
              </w:rPr>
            </w:pPr>
            <w:r>
              <w:rPr>
                <w:rFonts w:ascii="Calibri" w:hAnsi="Calibri"/>
                <w:i/>
                <w:iCs/>
                <w:color w:val="FF0000"/>
                <w:sz w:val="24"/>
                <w:szCs w:val="24"/>
                <w:lang w:val="en-GB"/>
              </w:rPr>
              <w:t xml:space="preserve">           </w:t>
            </w:r>
            <w:r w:rsidR="002773D7" w:rsidRPr="006512AB">
              <w:rPr>
                <w:rFonts w:ascii="Calibri" w:hAnsi="Calibri"/>
                <w:i/>
                <w:iCs/>
                <w:color w:val="FF0000"/>
                <w:sz w:val="24"/>
                <w:szCs w:val="24"/>
              </w:rPr>
              <w:t>Student Director</w:t>
            </w:r>
            <w:r w:rsidR="002773D7" w:rsidRPr="006512AB">
              <w:rPr>
                <w:rStyle w:val="apple-tab-span"/>
                <w:i/>
                <w:iCs/>
                <w:color w:val="FF0000"/>
                <w:sz w:val="24"/>
                <w:szCs w:val="24"/>
              </w:rPr>
              <w:tab/>
            </w:r>
            <w:r w:rsidR="002773D7" w:rsidRPr="006512AB">
              <w:rPr>
                <w:rFonts w:ascii="Calibri" w:hAnsi="Calibri"/>
                <w:color w:val="FF0000"/>
                <w:sz w:val="24"/>
                <w:szCs w:val="24"/>
              </w:rPr>
              <w:t>08/2009 – 07/2010</w:t>
            </w:r>
          </w:p>
          <w:p w14:paraId="5DD09E91" w14:textId="77777777" w:rsidR="002773D7" w:rsidRPr="002773D7" w:rsidRDefault="002773D7" w:rsidP="002773D7">
            <w:pPr>
              <w:pStyle w:val="ListParagraph"/>
              <w:ind w:left="309"/>
              <w:jc w:val="both"/>
              <w:rPr>
                <w:rFonts w:ascii="Garamond" w:hAnsi="Garamond"/>
                <w:color w:val="FF0000"/>
                <w:sz w:val="24"/>
                <w:szCs w:val="24"/>
              </w:rPr>
            </w:pPr>
          </w:p>
          <w:p w14:paraId="48DAEC85" w14:textId="57BB8792" w:rsidR="009113F7" w:rsidRDefault="009113F7" w:rsidP="00096669">
            <w:pPr>
              <w:pStyle w:val="ListParagraph"/>
              <w:numPr>
                <w:ilvl w:val="0"/>
                <w:numId w:val="1"/>
              </w:numPr>
              <w:ind w:left="309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</w:rPr>
              <w:t>Fellowships and/or Editorial positions</w:t>
            </w:r>
          </w:p>
          <w:p w14:paraId="302A0E0D" w14:textId="77777777" w:rsidR="009113F7" w:rsidRPr="009113F7" w:rsidRDefault="009113F7" w:rsidP="009113F7">
            <w:pPr>
              <w:pStyle w:val="ListParagraph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095A5C46" w14:textId="6372B595" w:rsidR="009113F7" w:rsidRDefault="009113F7" w:rsidP="009113F7">
            <w:pPr>
              <w:pStyle w:val="ListParagraph"/>
              <w:numPr>
                <w:ilvl w:val="0"/>
                <w:numId w:val="1"/>
              </w:numPr>
              <w:ind w:left="309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Professional Associations / Membership</w:t>
            </w:r>
          </w:p>
          <w:p w14:paraId="42ACF124" w14:textId="56EA9980" w:rsidR="009640BF" w:rsidRPr="009640BF" w:rsidRDefault="009640BF" w:rsidP="009640BF">
            <w:pPr>
              <w:pStyle w:val="ListParagraph"/>
              <w:ind w:left="309"/>
              <w:jc w:val="both"/>
              <w:rPr>
                <w:rFonts w:ascii="Garamond" w:hAnsi="Garamond"/>
                <w:b/>
                <w:bCs/>
                <w:color w:val="FF0000"/>
                <w:sz w:val="24"/>
                <w:szCs w:val="24"/>
              </w:rPr>
            </w:pPr>
            <w:r w:rsidRPr="009640BF">
              <w:rPr>
                <w:rFonts w:ascii="Calibri" w:hAnsi="Calibri"/>
                <w:color w:val="FF0000"/>
              </w:rPr>
              <w:t xml:space="preserve">UGANDA SOCIETY OF ARCHITECTS - COPORATE MEMBER   </w:t>
            </w:r>
            <w:r w:rsidRPr="009640BF">
              <w:rPr>
                <w:rFonts w:ascii="Calibri" w:hAnsi="Calibri"/>
                <w:b/>
                <w:bCs/>
                <w:color w:val="FF0000"/>
                <w:u w:val="single"/>
              </w:rPr>
              <w:t>ARB NO. 307</w:t>
            </w:r>
          </w:p>
          <w:p w14:paraId="36D8AE2F" w14:textId="77777777" w:rsidR="00096669" w:rsidRPr="00096669" w:rsidRDefault="00096669" w:rsidP="00096669">
            <w:pPr>
              <w:pStyle w:val="ListParagraph"/>
              <w:numPr>
                <w:ilvl w:val="0"/>
                <w:numId w:val="1"/>
              </w:numPr>
              <w:ind w:left="309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Academic Prizes</w:t>
            </w:r>
          </w:p>
          <w:p w14:paraId="319F10B9" w14:textId="77777777" w:rsidR="00096669" w:rsidRPr="00096669" w:rsidRDefault="00096669" w:rsidP="00096669">
            <w:pPr>
              <w:ind w:left="309"/>
              <w:jc w:val="both"/>
              <w:rPr>
                <w:rFonts w:ascii="Garamond" w:hAnsi="Garamond"/>
                <w:sz w:val="24"/>
                <w:szCs w:val="24"/>
              </w:rPr>
            </w:pPr>
          </w:p>
          <w:p w14:paraId="3E516645" w14:textId="77777777" w:rsidR="00096669" w:rsidRPr="00096669" w:rsidRDefault="00096669" w:rsidP="00096669">
            <w:pPr>
              <w:pStyle w:val="ListParagraph"/>
              <w:numPr>
                <w:ilvl w:val="0"/>
                <w:numId w:val="1"/>
              </w:numPr>
              <w:ind w:left="309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Scholarship Awards</w:t>
            </w:r>
          </w:p>
          <w:p w14:paraId="53CD2F78" w14:textId="77777777" w:rsidR="00096669" w:rsidRPr="00096669" w:rsidRDefault="00096669" w:rsidP="00096669">
            <w:pPr>
              <w:ind w:left="309"/>
              <w:jc w:val="both"/>
              <w:rPr>
                <w:rFonts w:ascii="Garamond" w:hAnsi="Garamond"/>
                <w:sz w:val="24"/>
                <w:szCs w:val="24"/>
              </w:rPr>
            </w:pPr>
          </w:p>
          <w:p w14:paraId="10995402" w14:textId="77777777" w:rsidR="00096669" w:rsidRDefault="00096669" w:rsidP="00096669">
            <w:pPr>
              <w:jc w:val="both"/>
              <w:rPr>
                <w:b/>
                <w:bCs/>
              </w:rPr>
            </w:pPr>
          </w:p>
          <w:p w14:paraId="24443D28" w14:textId="718B85CF" w:rsidR="00096669" w:rsidRDefault="00096669" w:rsidP="00096669">
            <w:pPr>
              <w:jc w:val="both"/>
              <w:rPr>
                <w:b/>
                <w:bCs/>
              </w:rPr>
            </w:pPr>
          </w:p>
        </w:tc>
      </w:tr>
      <w:tr w:rsidR="002773D7" w14:paraId="16BB4217" w14:textId="77777777" w:rsidTr="003C2D6B">
        <w:tc>
          <w:tcPr>
            <w:tcW w:w="9016" w:type="dxa"/>
            <w:gridSpan w:val="2"/>
          </w:tcPr>
          <w:p w14:paraId="4494ACF0" w14:textId="77777777" w:rsidR="002773D7" w:rsidRPr="00096669" w:rsidRDefault="002773D7" w:rsidP="00096669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</w:pPr>
          </w:p>
        </w:tc>
      </w:tr>
    </w:tbl>
    <w:p w14:paraId="78BEBE00" w14:textId="1A956249" w:rsidR="00096669" w:rsidRDefault="00096669" w:rsidP="00096669">
      <w:pPr>
        <w:jc w:val="both"/>
      </w:pPr>
    </w:p>
    <w:p w14:paraId="0868CCC0" w14:textId="3783844B" w:rsidR="00096669" w:rsidRDefault="00096669" w:rsidP="00096669">
      <w:pPr>
        <w:jc w:val="both"/>
      </w:pPr>
    </w:p>
    <w:sectPr w:rsidR="000966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B6681"/>
    <w:multiLevelType w:val="hybridMultilevel"/>
    <w:tmpl w:val="DAE2A2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20DCC"/>
    <w:multiLevelType w:val="hybridMultilevel"/>
    <w:tmpl w:val="D7E87FBA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7cwNjMyMja3MLBQ0lEKTi0uzszPAykwrAUAKE7qVywAAAA="/>
  </w:docVars>
  <w:rsids>
    <w:rsidRoot w:val="00096669"/>
    <w:rsid w:val="00096669"/>
    <w:rsid w:val="002773D7"/>
    <w:rsid w:val="005170F6"/>
    <w:rsid w:val="0058575E"/>
    <w:rsid w:val="006512AB"/>
    <w:rsid w:val="006C2333"/>
    <w:rsid w:val="00816E7A"/>
    <w:rsid w:val="008B15F0"/>
    <w:rsid w:val="008F3856"/>
    <w:rsid w:val="009113F7"/>
    <w:rsid w:val="009640BF"/>
    <w:rsid w:val="00B776AB"/>
    <w:rsid w:val="00E81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B20C4"/>
  <w15:chartTrackingRefBased/>
  <w15:docId w15:val="{CB33A4CC-E8C6-4441-B3D0-E10B81D63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773D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66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666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64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apple-tab-span">
    <w:name w:val="apple-tab-span"/>
    <w:basedOn w:val="DefaultParagraphFont"/>
    <w:rsid w:val="009640BF"/>
  </w:style>
  <w:style w:type="character" w:customStyle="1" w:styleId="Heading2Char">
    <w:name w:val="Heading 2 Char"/>
    <w:basedOn w:val="DefaultParagraphFont"/>
    <w:link w:val="Heading2"/>
    <w:uiPriority w:val="9"/>
    <w:rsid w:val="002773D7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2773D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773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ala nicholas</dc:creator>
  <cp:keywords/>
  <dc:description/>
  <cp:lastModifiedBy>Windows User</cp:lastModifiedBy>
  <cp:revision>2</cp:revision>
  <dcterms:created xsi:type="dcterms:W3CDTF">2021-11-08T08:20:00Z</dcterms:created>
  <dcterms:modified xsi:type="dcterms:W3CDTF">2021-11-08T08:20:00Z</dcterms:modified>
</cp:coreProperties>
</file>